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EA5F5" w14:textId="1103AC9C" w:rsidR="004D38BC" w:rsidRDefault="00D56B25" w:rsidP="004D38BC">
      <w:pPr>
        <w:pStyle w:val="Title"/>
        <w:jc w:val="center"/>
      </w:pPr>
      <w:r>
        <w:t xml:space="preserve">Quantitative </w:t>
      </w:r>
      <w:r w:rsidR="004D38BC">
        <w:t xml:space="preserve">Research </w:t>
      </w:r>
      <w:r>
        <w:t xml:space="preserve">Methods in </w:t>
      </w:r>
      <w:r w:rsidR="00B74173">
        <w:br/>
      </w:r>
      <w:r>
        <w:t xml:space="preserve">Climate Change and </w:t>
      </w:r>
      <w:r>
        <w:t>Sustainab</w:t>
      </w:r>
      <w:r w:rsidR="00B74173">
        <w:t>i</w:t>
      </w:r>
      <w:r>
        <w:t>l</w:t>
      </w:r>
      <w:r w:rsidR="00B74173">
        <w:t>ity</w:t>
      </w:r>
      <w:r>
        <w:t xml:space="preserve"> Science</w:t>
      </w:r>
    </w:p>
    <w:p w14:paraId="6F8788D3" w14:textId="3BD31EFB" w:rsidR="00D56B25" w:rsidRDefault="004D38BC" w:rsidP="004D38BC">
      <w:pPr>
        <w:pStyle w:val="Subtitle"/>
        <w:jc w:val="center"/>
      </w:pPr>
      <w:r>
        <w:t>Nguyễn Bích Ngọc</w:t>
      </w:r>
      <w:r w:rsidR="00D56B25">
        <w:br w:type="page"/>
      </w:r>
    </w:p>
    <w:p w14:paraId="78EEE15A" w14:textId="77777777" w:rsidR="003D234F" w:rsidRDefault="003D234F" w:rsidP="003D234F">
      <w:pPr>
        <w:pStyle w:val="Heading1"/>
      </w:pPr>
      <w:r w:rsidRPr="003D234F">
        <w:lastRenderedPageBreak/>
        <w:t>Research: why, what, &amp; how?</w:t>
      </w:r>
    </w:p>
    <w:p w14:paraId="33415B3F" w14:textId="0D758E3F" w:rsidR="003D234F" w:rsidRDefault="003D234F" w:rsidP="003D234F">
      <w:pPr>
        <w:pStyle w:val="Heading2"/>
      </w:pPr>
      <w:r>
        <w:t>Why?</w:t>
      </w:r>
    </w:p>
    <w:p w14:paraId="79FFCFF2" w14:textId="09CE25E2" w:rsidR="003D234F" w:rsidRDefault="003D234F" w:rsidP="003D234F">
      <w:pPr>
        <w:pStyle w:val="Heading2"/>
      </w:pPr>
      <w:r>
        <w:t>What?</w:t>
      </w:r>
    </w:p>
    <w:p w14:paraId="62164C93" w14:textId="77777777" w:rsidR="003D234F" w:rsidRPr="003D234F" w:rsidRDefault="003D234F" w:rsidP="003D234F"/>
    <w:p w14:paraId="71C63AF5" w14:textId="0C849F43" w:rsidR="003D234F" w:rsidRDefault="003D234F" w:rsidP="003D234F">
      <w:pPr>
        <w:pStyle w:val="Heading2"/>
      </w:pPr>
      <w:r>
        <w:t>How?</w:t>
      </w:r>
    </w:p>
    <w:p w14:paraId="41858C4A" w14:textId="77777777" w:rsidR="003D234F" w:rsidRPr="003D234F" w:rsidRDefault="003D234F" w:rsidP="003D234F"/>
    <w:p w14:paraId="7F483267" w14:textId="77777777" w:rsidR="003D234F" w:rsidRDefault="003D234F" w:rsidP="003D234F">
      <w:pPr>
        <w:pStyle w:val="Heading1"/>
      </w:pPr>
      <w:r w:rsidRPr="003D234F">
        <w:t>Identifying research topics</w:t>
      </w:r>
    </w:p>
    <w:p w14:paraId="327372EA" w14:textId="6CFA3A37" w:rsidR="003D234F" w:rsidRDefault="003D234F" w:rsidP="003D234F">
      <w:pPr>
        <w:pStyle w:val="Heading2"/>
      </w:pPr>
      <w:r>
        <w:t>Where do research ideas come from?</w:t>
      </w:r>
    </w:p>
    <w:p w14:paraId="213BA7FF" w14:textId="4FDE74BC" w:rsidR="003D234F" w:rsidRDefault="003D234F" w:rsidP="003D234F">
      <w:pPr>
        <w:pStyle w:val="Heading2"/>
      </w:pPr>
      <w:r>
        <w:t>Literature review</w:t>
      </w:r>
    </w:p>
    <w:p w14:paraId="0CBD174E" w14:textId="77777777" w:rsidR="003D234F" w:rsidRPr="003D234F" w:rsidRDefault="003D234F" w:rsidP="003D234F"/>
    <w:p w14:paraId="0FC28B3D" w14:textId="77777777" w:rsidR="003D234F" w:rsidRPr="003D234F" w:rsidRDefault="003D234F" w:rsidP="003D234F">
      <w:pPr>
        <w:pStyle w:val="Heading1"/>
      </w:pPr>
      <w:r w:rsidRPr="003D234F">
        <w:t>Designing study</w:t>
      </w:r>
    </w:p>
    <w:p w14:paraId="35645357" w14:textId="77777777" w:rsidR="003D234F" w:rsidRPr="003D234F" w:rsidRDefault="003D234F" w:rsidP="003D234F">
      <w:pPr>
        <w:pStyle w:val="Heading1"/>
      </w:pPr>
      <w:r w:rsidRPr="003D234F">
        <w:t>Collecting evidence</w:t>
      </w:r>
    </w:p>
    <w:p w14:paraId="64DE0293" w14:textId="77777777" w:rsidR="003D234F" w:rsidRPr="003D234F" w:rsidRDefault="003D234F" w:rsidP="003D234F">
      <w:pPr>
        <w:pStyle w:val="Heading1"/>
      </w:pPr>
      <w:r w:rsidRPr="003D234F">
        <w:t>Analyzing evidence</w:t>
      </w:r>
    </w:p>
    <w:p w14:paraId="6B82D1A9" w14:textId="455AC6FD" w:rsidR="008B7A5C" w:rsidRDefault="003D234F" w:rsidP="003D234F">
      <w:pPr>
        <w:pStyle w:val="Heading1"/>
      </w:pPr>
      <w:r w:rsidRPr="003D234F">
        <w:t>Making inferences/conclusions</w:t>
      </w:r>
    </w:p>
    <w:p w14:paraId="4386C16E" w14:textId="77777777" w:rsidR="006B416D" w:rsidRPr="000644CE" w:rsidRDefault="006B416D" w:rsidP="006B416D">
      <w:proofErr w:type="spellStart"/>
      <w:r w:rsidRPr="000644CE">
        <w:t>Thế</w:t>
      </w:r>
      <w:proofErr w:type="spellEnd"/>
      <w:r w:rsidRPr="000644CE">
        <w:t xml:space="preserve"> </w:t>
      </w:r>
      <w:proofErr w:type="spellStart"/>
      <w:r w:rsidRPr="000644CE">
        <w:t>nào</w:t>
      </w:r>
      <w:proofErr w:type="spellEnd"/>
      <w:r w:rsidRPr="000644CE">
        <w:t xml:space="preserve"> </w:t>
      </w:r>
      <w:proofErr w:type="spellStart"/>
      <w:r w:rsidRPr="000644CE">
        <w:t>là</w:t>
      </w:r>
      <w:proofErr w:type="spellEnd"/>
      <w:r w:rsidRPr="000644CE">
        <w:t xml:space="preserve"> </w:t>
      </w:r>
      <w:proofErr w:type="spellStart"/>
      <w:r w:rsidRPr="000644CE">
        <w:t>biến</w:t>
      </w:r>
      <w:proofErr w:type="spellEnd"/>
      <w:r w:rsidRPr="000644CE">
        <w:t xml:space="preserve">/ </w:t>
      </w:r>
      <w:proofErr w:type="spellStart"/>
      <w:r w:rsidRPr="000644CE">
        <w:t>thế</w:t>
      </w:r>
      <w:proofErr w:type="spellEnd"/>
      <w:r w:rsidRPr="000644CE">
        <w:t xml:space="preserve"> </w:t>
      </w:r>
      <w:proofErr w:type="spellStart"/>
      <w:r w:rsidRPr="000644CE">
        <w:t>nào</w:t>
      </w:r>
      <w:proofErr w:type="spellEnd"/>
      <w:r w:rsidRPr="000644CE">
        <w:t xml:space="preserve"> </w:t>
      </w:r>
      <w:proofErr w:type="spellStart"/>
      <w:r w:rsidRPr="000644CE">
        <w:t>là</w:t>
      </w:r>
      <w:proofErr w:type="spellEnd"/>
      <w:r w:rsidRPr="000644CE">
        <w:t xml:space="preserve"> observations/objects</w:t>
      </w:r>
    </w:p>
    <w:p w14:paraId="23B7623E" w14:textId="77777777" w:rsidR="006B416D" w:rsidRPr="000644CE" w:rsidRDefault="006B416D" w:rsidP="006B416D">
      <w:r w:rsidRPr="000644CE">
        <w:tab/>
      </w:r>
      <w:r w:rsidRPr="000644CE">
        <w:tab/>
      </w:r>
      <w:proofErr w:type="spellStart"/>
      <w:r w:rsidRPr="000644CE">
        <w:t>Các</w:t>
      </w:r>
      <w:proofErr w:type="spellEnd"/>
      <w:r w:rsidRPr="000644CE">
        <w:t xml:space="preserve"> </w:t>
      </w:r>
      <w:proofErr w:type="spellStart"/>
      <w:r w:rsidRPr="000644CE">
        <w:t>loại</w:t>
      </w:r>
      <w:proofErr w:type="spellEnd"/>
      <w:r w:rsidRPr="000644CE">
        <w:t xml:space="preserve"> </w:t>
      </w:r>
      <w:proofErr w:type="spellStart"/>
      <w:r w:rsidRPr="000644CE">
        <w:t>biến</w:t>
      </w:r>
      <w:proofErr w:type="spellEnd"/>
      <w:r w:rsidRPr="000644CE">
        <w:t xml:space="preserve"> </w:t>
      </w:r>
      <w:proofErr w:type="spellStart"/>
      <w:r w:rsidRPr="000644CE">
        <w:t>và</w:t>
      </w:r>
      <w:proofErr w:type="spellEnd"/>
      <w:r w:rsidRPr="000644CE">
        <w:t xml:space="preserve"> </w:t>
      </w:r>
      <w:proofErr w:type="spellStart"/>
      <w:r w:rsidRPr="000644CE">
        <w:t>các</w:t>
      </w:r>
      <w:proofErr w:type="spellEnd"/>
      <w:r w:rsidRPr="000644CE">
        <w:t xml:space="preserve"> </w:t>
      </w:r>
      <w:proofErr w:type="spellStart"/>
      <w:r w:rsidRPr="000644CE">
        <w:t>phân</w:t>
      </w:r>
      <w:proofErr w:type="spellEnd"/>
      <w:r w:rsidRPr="000644CE">
        <w:t xml:space="preserve"> </w:t>
      </w:r>
      <w:proofErr w:type="spellStart"/>
      <w:r w:rsidRPr="000644CE">
        <w:t>phối</w:t>
      </w:r>
      <w:proofErr w:type="spellEnd"/>
      <w:r w:rsidRPr="000644CE">
        <w:t xml:space="preserve"> </w:t>
      </w:r>
      <w:proofErr w:type="spellStart"/>
      <w:r w:rsidRPr="000644CE">
        <w:t>tương</w:t>
      </w:r>
      <w:proofErr w:type="spellEnd"/>
      <w:r w:rsidRPr="000644CE">
        <w:t xml:space="preserve"> </w:t>
      </w:r>
      <w:proofErr w:type="spellStart"/>
      <w:r w:rsidRPr="000644CE">
        <w:t>ứng</w:t>
      </w:r>
      <w:proofErr w:type="spellEnd"/>
    </w:p>
    <w:p w14:paraId="3861A007" w14:textId="77777777" w:rsidR="003D234F" w:rsidRPr="000644CE" w:rsidRDefault="003D234F" w:rsidP="003D234F"/>
    <w:p w14:paraId="5C190A50" w14:textId="43738425" w:rsidR="00412E7D" w:rsidRPr="00126CA6" w:rsidRDefault="00412E7D">
      <w:r>
        <w:t>About the lecturer</w:t>
      </w:r>
    </w:p>
    <w:p w14:paraId="2758D333" w14:textId="28CA2939" w:rsidR="00214FED" w:rsidRPr="00126CA6" w:rsidRDefault="00214FED">
      <w:proofErr w:type="spellStart"/>
      <w:r w:rsidRPr="00126CA6">
        <w:t>Câu</w:t>
      </w:r>
      <w:proofErr w:type="spellEnd"/>
      <w:r w:rsidRPr="00126CA6">
        <w:t xml:space="preserve"> </w:t>
      </w:r>
      <w:proofErr w:type="spellStart"/>
      <w:r w:rsidRPr="00126CA6">
        <w:t>hỏi</w:t>
      </w:r>
      <w:proofErr w:type="spellEnd"/>
      <w:r w:rsidRPr="00126CA6">
        <w:t xml:space="preserve"> </w:t>
      </w:r>
      <w:proofErr w:type="spellStart"/>
      <w:r w:rsidRPr="00126CA6">
        <w:t>nghiên</w:t>
      </w:r>
      <w:proofErr w:type="spellEnd"/>
      <w:r w:rsidRPr="00126CA6">
        <w:t xml:space="preserve"> </w:t>
      </w:r>
      <w:proofErr w:type="spellStart"/>
      <w:r w:rsidRPr="00126CA6">
        <w:t>cứu</w:t>
      </w:r>
      <w:proofErr w:type="spellEnd"/>
      <w:r w:rsidRPr="00126CA6">
        <w:t xml:space="preserve"> </w:t>
      </w:r>
      <w:proofErr w:type="spellStart"/>
      <w:r w:rsidRPr="00126CA6">
        <w:t>đến</w:t>
      </w:r>
      <w:proofErr w:type="spellEnd"/>
      <w:r w:rsidRPr="00126CA6">
        <w:t xml:space="preserve"> </w:t>
      </w:r>
      <w:proofErr w:type="spellStart"/>
      <w:r w:rsidRPr="00126CA6">
        <w:t>từ</w:t>
      </w:r>
      <w:proofErr w:type="spellEnd"/>
      <w:r w:rsidRPr="00126CA6">
        <w:t xml:space="preserve"> </w:t>
      </w:r>
      <w:proofErr w:type="spellStart"/>
      <w:r w:rsidRPr="00126CA6">
        <w:t>đâu</w:t>
      </w:r>
      <w:proofErr w:type="spellEnd"/>
      <w:r w:rsidRPr="00126CA6">
        <w:t>?</w:t>
      </w:r>
    </w:p>
    <w:p w14:paraId="7965B811" w14:textId="7DFE6DD5" w:rsidR="00214FED" w:rsidRPr="00126CA6" w:rsidRDefault="00214FED">
      <w:r w:rsidRPr="00126CA6">
        <w:t xml:space="preserve">Sau </w:t>
      </w:r>
      <w:proofErr w:type="spellStart"/>
      <w:r w:rsidRPr="00126CA6">
        <w:t>khi</w:t>
      </w:r>
      <w:proofErr w:type="spellEnd"/>
      <w:r w:rsidRPr="00126CA6">
        <w:t xml:space="preserve"> </w:t>
      </w:r>
      <w:proofErr w:type="spellStart"/>
      <w:r w:rsidRPr="00126CA6">
        <w:t>có</w:t>
      </w:r>
      <w:proofErr w:type="spellEnd"/>
      <w:r w:rsidRPr="00126CA6">
        <w:t xml:space="preserve"> </w:t>
      </w:r>
      <w:proofErr w:type="spellStart"/>
      <w:r w:rsidRPr="00126CA6">
        <w:t>câu</w:t>
      </w:r>
      <w:proofErr w:type="spellEnd"/>
      <w:r w:rsidRPr="00126CA6">
        <w:t xml:space="preserve"> </w:t>
      </w:r>
      <w:proofErr w:type="spellStart"/>
      <w:r w:rsidRPr="00126CA6">
        <w:t>hỏi</w:t>
      </w:r>
      <w:proofErr w:type="spellEnd"/>
      <w:r w:rsidRPr="00126CA6">
        <w:t xml:space="preserve"> </w:t>
      </w:r>
      <w:proofErr w:type="spellStart"/>
      <w:r w:rsidRPr="00126CA6">
        <w:t>làm</w:t>
      </w:r>
      <w:proofErr w:type="spellEnd"/>
      <w:r w:rsidRPr="00126CA6">
        <w:t xml:space="preserve"> </w:t>
      </w:r>
      <w:proofErr w:type="spellStart"/>
      <w:r w:rsidRPr="00126CA6">
        <w:t>sao</w:t>
      </w:r>
      <w:proofErr w:type="spellEnd"/>
      <w:r w:rsidRPr="00126CA6">
        <w:t xml:space="preserve"> </w:t>
      </w:r>
      <w:proofErr w:type="spellStart"/>
      <w:r w:rsidRPr="00126CA6">
        <w:t>để</w:t>
      </w:r>
      <w:proofErr w:type="spellEnd"/>
      <w:r w:rsidRPr="00126CA6">
        <w:t xml:space="preserve"> </w:t>
      </w:r>
      <w:proofErr w:type="spellStart"/>
      <w:r w:rsidRPr="00126CA6">
        <w:t>tìm</w:t>
      </w:r>
      <w:proofErr w:type="spellEnd"/>
      <w:r w:rsidRPr="00126CA6">
        <w:t xml:space="preserve"> </w:t>
      </w:r>
      <w:proofErr w:type="spellStart"/>
      <w:r w:rsidRPr="00126CA6">
        <w:t>câu</w:t>
      </w:r>
      <w:proofErr w:type="spellEnd"/>
      <w:r w:rsidRPr="00126CA6">
        <w:t xml:space="preserve"> </w:t>
      </w:r>
      <w:proofErr w:type="spellStart"/>
      <w:r w:rsidRPr="00126CA6">
        <w:t>trả</w:t>
      </w:r>
      <w:proofErr w:type="spellEnd"/>
      <w:r w:rsidRPr="00126CA6">
        <w:t xml:space="preserve"> </w:t>
      </w:r>
      <w:proofErr w:type="spellStart"/>
      <w:r w:rsidRPr="00126CA6">
        <w:t>lời</w:t>
      </w:r>
      <w:proofErr w:type="spellEnd"/>
    </w:p>
    <w:p w14:paraId="3FC1CF5F" w14:textId="72F20F1F" w:rsidR="000F374A" w:rsidRPr="00126CA6" w:rsidRDefault="00214FED">
      <w:r w:rsidRPr="00126CA6">
        <w:tab/>
        <w:t>Literature review (</w:t>
      </w:r>
      <w:proofErr w:type="spellStart"/>
      <w:r w:rsidRPr="00126CA6">
        <w:t>định</w:t>
      </w:r>
      <w:proofErr w:type="spellEnd"/>
      <w:r w:rsidRPr="00126CA6">
        <w:t xml:space="preserve"> </w:t>
      </w:r>
      <w:proofErr w:type="spellStart"/>
      <w:r w:rsidRPr="00126CA6">
        <w:t>tính</w:t>
      </w:r>
      <w:proofErr w:type="spellEnd"/>
      <w:r w:rsidRPr="00126CA6">
        <w:t xml:space="preserve"> hay </w:t>
      </w:r>
      <w:proofErr w:type="spellStart"/>
      <w:r w:rsidRPr="00126CA6">
        <w:t>định</w:t>
      </w:r>
      <w:proofErr w:type="spellEnd"/>
      <w:r w:rsidRPr="00126CA6">
        <w:t xml:space="preserve"> </w:t>
      </w:r>
      <w:proofErr w:type="spellStart"/>
      <w:r w:rsidRPr="00126CA6">
        <w:t>lượng</w:t>
      </w:r>
      <w:proofErr w:type="spellEnd"/>
      <w:r w:rsidRPr="00126CA6">
        <w:t>)</w:t>
      </w:r>
    </w:p>
    <w:p w14:paraId="10C5BF4C" w14:textId="6CD4249B" w:rsidR="00214FED" w:rsidRPr="00126CA6" w:rsidRDefault="00214FED">
      <w:r w:rsidRPr="00126CA6">
        <w:lastRenderedPageBreak/>
        <w:tab/>
        <w:t xml:space="preserve">Data collection </w:t>
      </w:r>
    </w:p>
    <w:p w14:paraId="429FC511" w14:textId="3DF51FD1" w:rsidR="00214FED" w:rsidRPr="00126CA6" w:rsidRDefault="00214FED">
      <w:r w:rsidRPr="00126CA6">
        <w:tab/>
      </w:r>
      <w:r w:rsidRPr="00126CA6">
        <w:tab/>
      </w:r>
      <w:proofErr w:type="spellStart"/>
      <w:r w:rsidRPr="00126CA6">
        <w:t>Nguồn</w:t>
      </w:r>
      <w:proofErr w:type="spellEnd"/>
      <w:r w:rsidRPr="00126CA6">
        <w:t xml:space="preserve"> </w:t>
      </w:r>
      <w:proofErr w:type="spellStart"/>
      <w:r w:rsidRPr="00126CA6">
        <w:t>sơ</w:t>
      </w:r>
      <w:proofErr w:type="spellEnd"/>
      <w:r w:rsidRPr="00126CA6">
        <w:t xml:space="preserve"> </w:t>
      </w:r>
      <w:proofErr w:type="spellStart"/>
      <w:r w:rsidRPr="00126CA6">
        <w:t>cấp</w:t>
      </w:r>
      <w:proofErr w:type="spellEnd"/>
      <w:r w:rsidRPr="00126CA6">
        <w:t xml:space="preserve"> </w:t>
      </w:r>
      <w:proofErr w:type="spellStart"/>
      <w:r w:rsidRPr="00126CA6">
        <w:t>nguồn</w:t>
      </w:r>
      <w:proofErr w:type="spellEnd"/>
      <w:r w:rsidRPr="00126CA6">
        <w:t xml:space="preserve"> </w:t>
      </w:r>
      <w:proofErr w:type="spellStart"/>
      <w:r w:rsidRPr="00126CA6">
        <w:t>thứ</w:t>
      </w:r>
      <w:proofErr w:type="spellEnd"/>
      <w:r w:rsidRPr="00126CA6">
        <w:t xml:space="preserve"> </w:t>
      </w:r>
      <w:proofErr w:type="spellStart"/>
      <w:r w:rsidRPr="00126CA6">
        <w:t>cấp</w:t>
      </w:r>
      <w:proofErr w:type="spellEnd"/>
    </w:p>
    <w:p w14:paraId="444405A8" w14:textId="14C3EF6C" w:rsidR="00214FED" w:rsidRPr="00126CA6" w:rsidRDefault="00214FED">
      <w:r w:rsidRPr="00126CA6">
        <w:tab/>
      </w:r>
      <w:r w:rsidRPr="00126CA6">
        <w:tab/>
      </w:r>
      <w:proofErr w:type="spellStart"/>
      <w:r w:rsidRPr="00126CA6">
        <w:t>Thiết</w:t>
      </w:r>
      <w:proofErr w:type="spellEnd"/>
      <w:r w:rsidRPr="00126CA6">
        <w:t xml:space="preserve"> </w:t>
      </w:r>
      <w:proofErr w:type="spellStart"/>
      <w:r w:rsidRPr="00126CA6">
        <w:t>kế</w:t>
      </w:r>
      <w:proofErr w:type="spellEnd"/>
      <w:r w:rsidRPr="00126CA6">
        <w:t xml:space="preserve"> </w:t>
      </w:r>
      <w:proofErr w:type="spellStart"/>
      <w:r w:rsidRPr="00126CA6">
        <w:t>bảng</w:t>
      </w:r>
      <w:proofErr w:type="spellEnd"/>
      <w:r w:rsidRPr="00126CA6">
        <w:t xml:space="preserve"> </w:t>
      </w:r>
      <w:proofErr w:type="spellStart"/>
      <w:r w:rsidRPr="00126CA6">
        <w:t>hỏi</w:t>
      </w:r>
      <w:proofErr w:type="spellEnd"/>
      <w:r w:rsidRPr="00126CA6">
        <w:t xml:space="preserve">, </w:t>
      </w:r>
      <w:proofErr w:type="spellStart"/>
      <w:r w:rsidRPr="00126CA6">
        <w:t>các</w:t>
      </w:r>
      <w:proofErr w:type="spellEnd"/>
      <w:r w:rsidRPr="00126CA6">
        <w:t xml:space="preserve"> bias </w:t>
      </w:r>
      <w:proofErr w:type="spellStart"/>
      <w:r w:rsidRPr="00126CA6">
        <w:t>có</w:t>
      </w:r>
      <w:proofErr w:type="spellEnd"/>
      <w:r w:rsidRPr="00126CA6">
        <w:t xml:space="preserve"> </w:t>
      </w:r>
      <w:proofErr w:type="spellStart"/>
      <w:r w:rsidRPr="00126CA6">
        <w:t>thể</w:t>
      </w:r>
      <w:proofErr w:type="spellEnd"/>
      <w:r w:rsidRPr="00126CA6">
        <w:t xml:space="preserve"> </w:t>
      </w:r>
      <w:proofErr w:type="spellStart"/>
      <w:r w:rsidRPr="00126CA6">
        <w:t>gặp</w:t>
      </w:r>
      <w:proofErr w:type="spellEnd"/>
      <w:r w:rsidRPr="00126CA6">
        <w:t xml:space="preserve"> </w:t>
      </w:r>
    </w:p>
    <w:p w14:paraId="3401CD96" w14:textId="318F603D" w:rsidR="00214FED" w:rsidRPr="00126CA6" w:rsidRDefault="00214FED">
      <w:r w:rsidRPr="00126CA6">
        <w:tab/>
      </w:r>
      <w:r w:rsidRPr="00126CA6">
        <w:tab/>
      </w:r>
      <w:proofErr w:type="spellStart"/>
      <w:r w:rsidRPr="00126CA6">
        <w:t>Chọn</w:t>
      </w:r>
      <w:proofErr w:type="spellEnd"/>
      <w:r w:rsidRPr="00126CA6">
        <w:t xml:space="preserve"> </w:t>
      </w:r>
      <w:proofErr w:type="spellStart"/>
      <w:r w:rsidRPr="00126CA6">
        <w:t>mẫu</w:t>
      </w:r>
      <w:proofErr w:type="spellEnd"/>
      <w:r w:rsidRPr="00126CA6">
        <w:t>/</w:t>
      </w:r>
      <w:proofErr w:type="spellStart"/>
      <w:r w:rsidRPr="00126CA6">
        <w:t>cỡ</w:t>
      </w:r>
      <w:proofErr w:type="spellEnd"/>
      <w:r w:rsidRPr="00126CA6">
        <w:t xml:space="preserve"> </w:t>
      </w:r>
      <w:proofErr w:type="spellStart"/>
      <w:r w:rsidRPr="00126CA6">
        <w:t>mẫu</w:t>
      </w:r>
      <w:proofErr w:type="spellEnd"/>
      <w:r w:rsidRPr="00126CA6">
        <w:t xml:space="preserve">/power/ </w:t>
      </w:r>
      <w:proofErr w:type="spellStart"/>
      <w:r w:rsidRPr="00126CA6">
        <w:t>khi</w:t>
      </w:r>
      <w:proofErr w:type="spellEnd"/>
      <w:r w:rsidRPr="00126CA6">
        <w:t xml:space="preserve"> </w:t>
      </w:r>
      <w:proofErr w:type="spellStart"/>
      <w:r w:rsidRPr="00126CA6">
        <w:t>nào</w:t>
      </w:r>
      <w:proofErr w:type="spellEnd"/>
      <w:r w:rsidRPr="00126CA6">
        <w:t xml:space="preserve"> </w:t>
      </w:r>
      <w:proofErr w:type="spellStart"/>
      <w:r w:rsidRPr="00126CA6">
        <w:t>thì</w:t>
      </w:r>
      <w:proofErr w:type="spellEnd"/>
      <w:r w:rsidRPr="00126CA6">
        <w:t xml:space="preserve"> </w:t>
      </w:r>
      <w:proofErr w:type="spellStart"/>
      <w:r w:rsidRPr="00126CA6">
        <w:t>cần</w:t>
      </w:r>
      <w:proofErr w:type="spellEnd"/>
      <w:r w:rsidRPr="00126CA6">
        <w:t xml:space="preserve"> </w:t>
      </w:r>
      <w:proofErr w:type="spellStart"/>
      <w:r w:rsidRPr="00126CA6">
        <w:t>tính</w:t>
      </w:r>
      <w:proofErr w:type="spellEnd"/>
      <w:r w:rsidRPr="00126CA6">
        <w:t xml:space="preserve"> </w:t>
      </w:r>
      <w:proofErr w:type="spellStart"/>
      <w:r w:rsidRPr="00126CA6">
        <w:t>đại</w:t>
      </w:r>
      <w:proofErr w:type="spellEnd"/>
      <w:r w:rsidRPr="00126CA6">
        <w:t xml:space="preserve"> </w:t>
      </w:r>
      <w:proofErr w:type="spellStart"/>
      <w:r w:rsidRPr="00126CA6">
        <w:t>diện</w:t>
      </w:r>
      <w:proofErr w:type="spellEnd"/>
      <w:r w:rsidRPr="00126CA6">
        <w:t>?</w:t>
      </w:r>
    </w:p>
    <w:p w14:paraId="18E5BB09" w14:textId="680DF79C" w:rsidR="00214FED" w:rsidRPr="00126CA6" w:rsidRDefault="00214FED">
      <w:r w:rsidRPr="00126CA6">
        <w:tab/>
        <w:t xml:space="preserve">Data </w:t>
      </w:r>
      <w:r w:rsidR="00E15A9C">
        <w:t>plotting</w:t>
      </w:r>
      <w:r w:rsidRPr="00126CA6">
        <w:t xml:space="preserve"> and analysis</w:t>
      </w:r>
    </w:p>
    <w:p w14:paraId="24CB34D1" w14:textId="17F595F6" w:rsidR="00214FED" w:rsidRPr="00000BB4" w:rsidRDefault="00214FED">
      <w:r w:rsidRPr="00126CA6">
        <w:tab/>
      </w:r>
      <w:r w:rsidRPr="00126CA6">
        <w:tab/>
      </w:r>
    </w:p>
    <w:p w14:paraId="32AE795B" w14:textId="21DB1E9A" w:rsidR="00126CA6" w:rsidRPr="00126CA6" w:rsidRDefault="00214FED">
      <w:r w:rsidRPr="00000BB4">
        <w:tab/>
      </w:r>
      <w:r w:rsidRPr="00000BB4">
        <w:tab/>
      </w:r>
      <w:r w:rsidR="00126CA6" w:rsidRPr="00126CA6">
        <w:t xml:space="preserve">Data </w:t>
      </w:r>
      <w:proofErr w:type="spellStart"/>
      <w:r w:rsidR="00126CA6" w:rsidRPr="00126CA6">
        <w:t>visualisation</w:t>
      </w:r>
      <w:proofErr w:type="spellEnd"/>
    </w:p>
    <w:p w14:paraId="0CC39939" w14:textId="0CEBF8DB" w:rsidR="00214FED" w:rsidRPr="00126CA6" w:rsidRDefault="00126CA6">
      <w:r w:rsidRPr="00126CA6">
        <w:tab/>
      </w:r>
      <w:r w:rsidRPr="00126CA6">
        <w:tab/>
        <w:t>Data cleaning</w:t>
      </w:r>
    </w:p>
    <w:p w14:paraId="23032DCB" w14:textId="0629B318" w:rsidR="00126CA6" w:rsidRPr="00126CA6" w:rsidRDefault="00126CA6">
      <w:r w:rsidRPr="00126CA6">
        <w:tab/>
      </w:r>
      <w:r w:rsidRPr="00126CA6">
        <w:tab/>
        <w:t>Data analysis</w:t>
      </w:r>
    </w:p>
    <w:p w14:paraId="36B3655F" w14:textId="7C12AA68" w:rsidR="00126CA6" w:rsidRDefault="00126CA6">
      <w:pPr>
        <w:rPr>
          <w:b/>
          <w:bCs/>
        </w:rPr>
      </w:pPr>
      <w:r w:rsidRPr="00126CA6">
        <w:tab/>
      </w:r>
      <w:r w:rsidRPr="00126CA6">
        <w:tab/>
      </w:r>
      <w:r w:rsidRPr="00126CA6">
        <w:rPr>
          <w:b/>
          <w:bCs/>
        </w:rPr>
        <w:t>Descriptive statistics</w:t>
      </w:r>
    </w:p>
    <w:p w14:paraId="1BC94812" w14:textId="70455B77" w:rsidR="005D132C" w:rsidRDefault="005D132C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>
        <w:rPr>
          <w:b/>
          <w:bCs/>
        </w:rPr>
        <w:t>Đ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ến</w:t>
      </w:r>
      <w:proofErr w:type="spellEnd"/>
    </w:p>
    <w:p w14:paraId="45C3A867" w14:textId="14CA4F9C" w:rsidR="005D132C" w:rsidRPr="00126CA6" w:rsidRDefault="005D132C"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>
        <w:rPr>
          <w:b/>
          <w:bCs/>
        </w:rPr>
        <w:t>Đ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ến</w:t>
      </w:r>
      <w:proofErr w:type="spellEnd"/>
    </w:p>
    <w:p w14:paraId="76572206" w14:textId="09BF3C12" w:rsidR="00126CA6" w:rsidRPr="00126CA6" w:rsidRDefault="00126CA6">
      <w:r w:rsidRPr="00126CA6">
        <w:tab/>
      </w:r>
      <w:r w:rsidRPr="00126CA6">
        <w:tab/>
        <w:t>Inferential statistics</w:t>
      </w:r>
    </w:p>
    <w:p w14:paraId="19770248" w14:textId="77777777" w:rsidR="00126CA6" w:rsidRPr="00126CA6" w:rsidRDefault="00126CA6" w:rsidP="00126CA6">
      <w:r w:rsidRPr="00126CA6">
        <w:tab/>
      </w:r>
      <w:r w:rsidRPr="00126CA6">
        <w:tab/>
        <w:t>Causation/correlation</w:t>
      </w:r>
    </w:p>
    <w:p w14:paraId="059474B7" w14:textId="24A942D9" w:rsidR="00126CA6" w:rsidRDefault="00126CA6">
      <w:r w:rsidRPr="00126CA6">
        <w:tab/>
      </w:r>
      <w:r w:rsidRPr="00126CA6">
        <w:tab/>
      </w:r>
      <w:r w:rsidR="005D132C">
        <w:t xml:space="preserve">So </w:t>
      </w:r>
      <w:proofErr w:type="spellStart"/>
      <w:r w:rsidR="005D132C">
        <w:t>sánh</w:t>
      </w:r>
      <w:proofErr w:type="spellEnd"/>
      <w:r w:rsidR="005D132C">
        <w:t xml:space="preserve"> 2 </w:t>
      </w:r>
      <w:proofErr w:type="spellStart"/>
      <w:r w:rsidR="005D132C">
        <w:t>mẫu</w:t>
      </w:r>
      <w:proofErr w:type="spellEnd"/>
      <w:r w:rsidR="005D132C">
        <w:t xml:space="preserve">, so </w:t>
      </w:r>
      <w:proofErr w:type="spellStart"/>
      <w:r w:rsidR="005D132C">
        <w:t>sánh</w:t>
      </w:r>
      <w:proofErr w:type="spellEnd"/>
      <w:r w:rsidR="005D132C">
        <w:t xml:space="preserve"> </w:t>
      </w:r>
      <w:proofErr w:type="spellStart"/>
      <w:r w:rsidR="005D132C">
        <w:t>trước</w:t>
      </w:r>
      <w:proofErr w:type="spellEnd"/>
      <w:r w:rsidR="005D132C">
        <w:t xml:space="preserve"> </w:t>
      </w:r>
      <w:proofErr w:type="spellStart"/>
      <w:r w:rsidR="005D132C">
        <w:t>sau</w:t>
      </w:r>
      <w:proofErr w:type="spellEnd"/>
    </w:p>
    <w:p w14:paraId="048B2026" w14:textId="3E34DB57" w:rsidR="00D81ED2" w:rsidRDefault="00833CEA">
      <w:r>
        <w:tab/>
      </w:r>
      <w:r>
        <w:tab/>
      </w:r>
      <w:proofErr w:type="spellStart"/>
      <w:r>
        <w:t>Hồi</w:t>
      </w:r>
      <w:proofErr w:type="spellEnd"/>
      <w:r>
        <w:t xml:space="preserve"> </w:t>
      </w:r>
      <w:proofErr w:type="spellStart"/>
      <w:r>
        <w:t>quy</w:t>
      </w:r>
      <w:proofErr w:type="spellEnd"/>
    </w:p>
    <w:p w14:paraId="0C805B6F" w14:textId="00125A6F" w:rsidR="00833CEA" w:rsidRDefault="00833CEA">
      <w:r>
        <w:tab/>
      </w:r>
      <w:r>
        <w:tab/>
        <w:t xml:space="preserve">Generalized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quy</w:t>
      </w:r>
      <w:proofErr w:type="spellEnd"/>
      <w:r w:rsidRPr="00833CEA">
        <w:t xml:space="preserve"> </w:t>
      </w:r>
      <w:proofErr w:type="spellStart"/>
      <w:proofErr w:type="gramStart"/>
      <w:r>
        <w:t>glm</w:t>
      </w:r>
      <w:proofErr w:type="spellEnd"/>
      <w:proofErr w:type="gramEnd"/>
    </w:p>
    <w:p w14:paraId="0115EE65" w14:textId="66E3A072" w:rsidR="000F374A" w:rsidRDefault="000F374A">
      <w:r>
        <w:tab/>
      </w:r>
      <w:r w:rsidR="00D81ED2">
        <w:t xml:space="preserve">Introduce other </w:t>
      </w:r>
      <w:proofErr w:type="gramStart"/>
      <w:r w:rsidR="00D81ED2">
        <w:t>methods</w:t>
      </w:r>
      <w:proofErr w:type="gramEnd"/>
    </w:p>
    <w:p w14:paraId="45D34947" w14:textId="4814EBB4" w:rsidR="00D81ED2" w:rsidRDefault="00D81ED2">
      <w:r>
        <w:tab/>
      </w:r>
      <w:r>
        <w:tab/>
        <w:t>Meta analysis</w:t>
      </w:r>
    </w:p>
    <w:p w14:paraId="58F35364" w14:textId="076891B1" w:rsidR="00D81ED2" w:rsidRDefault="00D81ED2">
      <w:r>
        <w:tab/>
      </w:r>
      <w:r>
        <w:tab/>
      </w:r>
    </w:p>
    <w:p w14:paraId="2CB88187" w14:textId="7146DB94" w:rsidR="00D81ED2" w:rsidRDefault="00D81ED2">
      <w:r>
        <w:tab/>
      </w:r>
      <w:r>
        <w:tab/>
        <w:t>Time series</w:t>
      </w:r>
    </w:p>
    <w:p w14:paraId="1DE875A2" w14:textId="6B52FB1C" w:rsidR="00D531CC" w:rsidRDefault="00D531CC">
      <w:r>
        <w:tab/>
      </w:r>
      <w:r>
        <w:tab/>
        <w:t>Spatial statistics</w:t>
      </w:r>
    </w:p>
    <w:p w14:paraId="1F459FE3" w14:textId="2FF9BD74" w:rsidR="00D81ED2" w:rsidRDefault="00D81ED2">
      <w:r>
        <w:tab/>
      </w:r>
      <w:r>
        <w:tab/>
        <w:t>Factor analysis</w:t>
      </w:r>
    </w:p>
    <w:p w14:paraId="7DAB8417" w14:textId="00E46D11" w:rsidR="00D81ED2" w:rsidRDefault="00D81ED2">
      <w:r>
        <w:lastRenderedPageBreak/>
        <w:tab/>
      </w:r>
      <w:r>
        <w:tab/>
        <w:t>PCA</w:t>
      </w:r>
    </w:p>
    <w:p w14:paraId="267BE86C" w14:textId="22865CF1" w:rsidR="00D81ED2" w:rsidRDefault="00D81ED2">
      <w:r>
        <w:tab/>
      </w:r>
      <w:r>
        <w:tab/>
        <w:t>Multilevel/longitudinal</w:t>
      </w:r>
    </w:p>
    <w:p w14:paraId="507A7B92" w14:textId="4782B52B" w:rsidR="00D81ED2" w:rsidRDefault="00D81ED2">
      <w:r>
        <w:tab/>
      </w:r>
      <w:r>
        <w:tab/>
        <w:t>Non-parametric</w:t>
      </w:r>
    </w:p>
    <w:p w14:paraId="27F8E085" w14:textId="1EB9ADE4" w:rsidR="00214FED" w:rsidRPr="00126CA6" w:rsidRDefault="0042749A">
      <w:r>
        <w:t>Validity?</w:t>
      </w:r>
    </w:p>
    <w:sectPr w:rsidR="00214FED" w:rsidRPr="00126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TMxNjA3NDQxNbRQ0lEKTi0uzszPAykwrQUAfGDpTSwAAAA="/>
  </w:docVars>
  <w:rsids>
    <w:rsidRoot w:val="00214FED"/>
    <w:rsid w:val="00000BB4"/>
    <w:rsid w:val="0000138C"/>
    <w:rsid w:val="000644CE"/>
    <w:rsid w:val="00075516"/>
    <w:rsid w:val="000D311D"/>
    <w:rsid w:val="000F374A"/>
    <w:rsid w:val="00113876"/>
    <w:rsid w:val="00126CA6"/>
    <w:rsid w:val="0019673B"/>
    <w:rsid w:val="001F0822"/>
    <w:rsid w:val="00214FED"/>
    <w:rsid w:val="002A34BD"/>
    <w:rsid w:val="003D234F"/>
    <w:rsid w:val="00412E7D"/>
    <w:rsid w:val="0042749A"/>
    <w:rsid w:val="004D38BC"/>
    <w:rsid w:val="005D132C"/>
    <w:rsid w:val="00664924"/>
    <w:rsid w:val="006B416D"/>
    <w:rsid w:val="007537DC"/>
    <w:rsid w:val="007E71F7"/>
    <w:rsid w:val="00833CEA"/>
    <w:rsid w:val="0087578E"/>
    <w:rsid w:val="008B7A5C"/>
    <w:rsid w:val="009177E8"/>
    <w:rsid w:val="009D631A"/>
    <w:rsid w:val="009F19D6"/>
    <w:rsid w:val="00B74173"/>
    <w:rsid w:val="00BE0001"/>
    <w:rsid w:val="00C46F2D"/>
    <w:rsid w:val="00C94CD0"/>
    <w:rsid w:val="00D531CC"/>
    <w:rsid w:val="00D56B25"/>
    <w:rsid w:val="00D81ED2"/>
    <w:rsid w:val="00E12B93"/>
    <w:rsid w:val="00E15A9C"/>
    <w:rsid w:val="00E9711B"/>
    <w:rsid w:val="00EF6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F7140"/>
  <w15:chartTrackingRefBased/>
  <w15:docId w15:val="{952E074C-B31E-4FBC-9E1F-1E225D092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1F7"/>
    <w:pPr>
      <w:spacing w:before="100" w:beforeAutospacing="1" w:after="100" w:afterAutospacing="1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71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1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38BC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38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8BC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D38B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E97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71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evision">
    <w:name w:val="Revision"/>
    <w:hidden/>
    <w:uiPriority w:val="99"/>
    <w:semiHidden/>
    <w:rsid w:val="00000BB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4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Bich Ngoc</dc:creator>
  <cp:keywords/>
  <dc:description/>
  <cp:lastModifiedBy>Nguyen Bich Ngoc</cp:lastModifiedBy>
  <cp:revision>17</cp:revision>
  <dcterms:created xsi:type="dcterms:W3CDTF">2023-04-19T02:53:00Z</dcterms:created>
  <dcterms:modified xsi:type="dcterms:W3CDTF">2023-04-22T03:00:00Z</dcterms:modified>
</cp:coreProperties>
</file>